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43F3D" w14:textId="77777777" w:rsidR="00F96B79" w:rsidRPr="00F96B79" w:rsidRDefault="00F96B79" w:rsidP="00F96B79">
      <w:pPr>
        <w:rPr>
          <w:b/>
          <w:lang w:val="uk-UA"/>
        </w:rPr>
      </w:pPr>
      <w:r w:rsidRPr="00F96B79">
        <w:rPr>
          <w:b/>
          <w:lang w:val="uk-UA"/>
        </w:rPr>
        <w:t xml:space="preserve">Додаток 1 </w:t>
      </w:r>
    </w:p>
    <w:p w14:paraId="7EBADE00" w14:textId="77777777" w:rsidR="00F96B79" w:rsidRPr="00F96B79" w:rsidRDefault="00F96B79" w:rsidP="00F96B79">
      <w:pPr>
        <w:rPr>
          <w:b/>
          <w:lang w:val="uk-UA"/>
        </w:rPr>
      </w:pPr>
    </w:p>
    <w:p w14:paraId="61E393D8" w14:textId="77777777" w:rsidR="00F96B79" w:rsidRPr="00F96B79" w:rsidRDefault="00F96B79" w:rsidP="00F96B79">
      <w:pPr>
        <w:rPr>
          <w:b/>
          <w:lang w:val="uk-UA"/>
        </w:rPr>
      </w:pPr>
      <w:r w:rsidRPr="00F96B79">
        <w:rPr>
          <w:b/>
          <w:lang w:val="uk-UA"/>
        </w:rPr>
        <w:drawing>
          <wp:inline distT="0" distB="0" distL="0" distR="0" wp14:anchorId="179D2330" wp14:editId="688BDF63">
            <wp:extent cx="2295525" cy="2153827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07" cy="2222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BAA65" w14:textId="77777777" w:rsidR="00F96B79" w:rsidRPr="00F96B79" w:rsidRDefault="00F96B79" w:rsidP="00F96B79">
      <w:pPr>
        <w:rPr>
          <w:b/>
          <w:lang w:val="uk-UA"/>
        </w:rPr>
      </w:pPr>
    </w:p>
    <w:p w14:paraId="3AD82CDF" w14:textId="27151F14" w:rsidR="00F96B79" w:rsidRPr="00F96B79" w:rsidRDefault="00F96B79" w:rsidP="00F96B79">
      <w:pPr>
        <w:rPr>
          <w:b/>
          <w:lang w:val="uk-UA"/>
        </w:rPr>
      </w:pPr>
      <w:r w:rsidRPr="00F96B79">
        <w:rPr>
          <w:b/>
          <w:lang w:val="uk-UA"/>
        </w:rPr>
        <w:t>Персональні дані Учасника Конкурсу та коротка інформація про Роботу</w:t>
      </w:r>
    </w:p>
    <w:p w14:paraId="76737D95" w14:textId="77777777" w:rsidR="00F96B79" w:rsidRPr="00F96B79" w:rsidRDefault="00F96B79" w:rsidP="00F96B79">
      <w:pPr>
        <w:rPr>
          <w:b/>
          <w:lang w:val="uk-UA"/>
        </w:rPr>
      </w:pPr>
    </w:p>
    <w:tbl>
      <w:tblPr>
        <w:tblStyle w:val="TableGrid"/>
        <w:tblW w:w="10138" w:type="dxa"/>
        <w:tblLook w:val="04A0" w:firstRow="1" w:lastRow="0" w:firstColumn="1" w:lastColumn="0" w:noHBand="0" w:noVBand="1"/>
      </w:tblPr>
      <w:tblGrid>
        <w:gridCol w:w="4248"/>
        <w:gridCol w:w="5890"/>
      </w:tblGrid>
      <w:tr w:rsidR="00F96B79" w:rsidRPr="00F96B79" w14:paraId="59B9F77F" w14:textId="77777777" w:rsidTr="00746DE5">
        <w:tc>
          <w:tcPr>
            <w:tcW w:w="4248" w:type="dxa"/>
          </w:tcPr>
          <w:p w14:paraId="47A5C3B3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>Назва Роботи</w:t>
            </w:r>
          </w:p>
          <w:p w14:paraId="3D518C8F" w14:textId="77777777" w:rsidR="00F96B79" w:rsidRPr="00F96B79" w:rsidRDefault="00F96B79" w:rsidP="00F96B79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7C8A1E51" w14:textId="77777777" w:rsidR="00F96B79" w:rsidRPr="00F96B79" w:rsidRDefault="00F96B79" w:rsidP="00F96B79">
            <w:pPr>
              <w:rPr>
                <w:lang w:val="uk-UA"/>
              </w:rPr>
            </w:pPr>
          </w:p>
        </w:tc>
      </w:tr>
      <w:tr w:rsidR="00F96B79" w:rsidRPr="00F96B79" w14:paraId="100CB312" w14:textId="77777777" w:rsidTr="00746DE5">
        <w:tc>
          <w:tcPr>
            <w:tcW w:w="4248" w:type="dxa"/>
          </w:tcPr>
          <w:p w14:paraId="4E589688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>Прізвище,</w:t>
            </w:r>
          </w:p>
          <w:p w14:paraId="3793BF9D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 xml:space="preserve">Ім’я та по-батькові </w:t>
            </w:r>
          </w:p>
          <w:p w14:paraId="3A2ACC91" w14:textId="77777777" w:rsidR="00F96B79" w:rsidRPr="00F96B79" w:rsidRDefault="00F96B79" w:rsidP="00F96B79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16F6AB0C" w14:textId="77777777" w:rsidR="00F96B79" w:rsidRPr="00F96B79" w:rsidRDefault="00F96B79" w:rsidP="00F96B79">
            <w:pPr>
              <w:rPr>
                <w:lang w:val="uk-UA"/>
              </w:rPr>
            </w:pPr>
          </w:p>
        </w:tc>
      </w:tr>
      <w:tr w:rsidR="00F96B79" w:rsidRPr="00F96B79" w14:paraId="21ED3B0A" w14:textId="77777777" w:rsidTr="00746DE5">
        <w:tc>
          <w:tcPr>
            <w:tcW w:w="4248" w:type="dxa"/>
          </w:tcPr>
          <w:p w14:paraId="523E667F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>Дата народження</w:t>
            </w:r>
          </w:p>
          <w:p w14:paraId="3EEEEF60" w14:textId="77777777" w:rsidR="00F96B79" w:rsidRPr="00F96B79" w:rsidRDefault="00F96B79" w:rsidP="00F96B79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6F621C86" w14:textId="77777777" w:rsidR="00F96B79" w:rsidRPr="00F96B79" w:rsidRDefault="00F96B79" w:rsidP="00F96B79">
            <w:pPr>
              <w:rPr>
                <w:lang w:val="uk-UA"/>
              </w:rPr>
            </w:pPr>
          </w:p>
        </w:tc>
      </w:tr>
      <w:tr w:rsidR="00F96B79" w:rsidRPr="00F96B79" w14:paraId="18BA4E1A" w14:textId="77777777" w:rsidTr="00746DE5">
        <w:tc>
          <w:tcPr>
            <w:tcW w:w="4248" w:type="dxa"/>
          </w:tcPr>
          <w:p w14:paraId="24FEB9F0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 xml:space="preserve">Місце проживання </w:t>
            </w:r>
          </w:p>
          <w:p w14:paraId="5B2FF4B7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 xml:space="preserve">(повна адреса, індекс) </w:t>
            </w:r>
          </w:p>
          <w:p w14:paraId="59CC0A16" w14:textId="77777777" w:rsidR="00F96B79" w:rsidRPr="00F96B79" w:rsidRDefault="00F96B79" w:rsidP="00F96B79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03ABE6A1" w14:textId="77777777" w:rsidR="00F96B79" w:rsidRPr="00F96B79" w:rsidRDefault="00F96B79" w:rsidP="00F96B79">
            <w:pPr>
              <w:rPr>
                <w:lang w:val="uk-UA"/>
              </w:rPr>
            </w:pPr>
          </w:p>
          <w:p w14:paraId="74BB72E5" w14:textId="77777777" w:rsidR="00F96B79" w:rsidRPr="00F96B79" w:rsidRDefault="00F96B79" w:rsidP="00F96B79">
            <w:pPr>
              <w:rPr>
                <w:lang w:val="uk-UA"/>
              </w:rPr>
            </w:pPr>
          </w:p>
          <w:p w14:paraId="5633B52C" w14:textId="77777777" w:rsidR="00F96B79" w:rsidRPr="00F96B79" w:rsidRDefault="00F96B79" w:rsidP="00F96B79">
            <w:pPr>
              <w:rPr>
                <w:lang w:val="uk-UA"/>
              </w:rPr>
            </w:pPr>
          </w:p>
        </w:tc>
      </w:tr>
      <w:tr w:rsidR="00F96B79" w:rsidRPr="00F96B79" w14:paraId="335CEC46" w14:textId="77777777" w:rsidTr="00746DE5">
        <w:tc>
          <w:tcPr>
            <w:tcW w:w="4248" w:type="dxa"/>
          </w:tcPr>
          <w:p w14:paraId="3E52EB40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>Контактний телефон</w:t>
            </w:r>
          </w:p>
          <w:p w14:paraId="0E17CBBF" w14:textId="77777777" w:rsidR="00F96B79" w:rsidRPr="00F96B79" w:rsidRDefault="00F96B79" w:rsidP="00F96B79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41F01B87" w14:textId="77777777" w:rsidR="00F96B79" w:rsidRPr="00F96B79" w:rsidRDefault="00F96B79" w:rsidP="00F96B79">
            <w:pPr>
              <w:rPr>
                <w:lang w:val="uk-UA"/>
              </w:rPr>
            </w:pPr>
          </w:p>
        </w:tc>
      </w:tr>
      <w:tr w:rsidR="00F96B79" w:rsidRPr="00F96B79" w14:paraId="72788188" w14:textId="77777777" w:rsidTr="00746DE5">
        <w:tc>
          <w:tcPr>
            <w:tcW w:w="4248" w:type="dxa"/>
          </w:tcPr>
          <w:p w14:paraId="0EE1184B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>Електронна адреса</w:t>
            </w:r>
          </w:p>
          <w:p w14:paraId="6C6DA712" w14:textId="77777777" w:rsidR="00F96B79" w:rsidRPr="00F96B79" w:rsidRDefault="00F96B79" w:rsidP="00F96B79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45AF55B9" w14:textId="77777777" w:rsidR="00F96B79" w:rsidRPr="00F96B79" w:rsidRDefault="00F96B79" w:rsidP="00F96B79">
            <w:pPr>
              <w:rPr>
                <w:lang w:val="uk-UA"/>
              </w:rPr>
            </w:pPr>
          </w:p>
        </w:tc>
      </w:tr>
      <w:tr w:rsidR="00F96B79" w:rsidRPr="00F96B79" w14:paraId="3A0C22C5" w14:textId="77777777" w:rsidTr="00746DE5">
        <w:tc>
          <w:tcPr>
            <w:tcW w:w="4248" w:type="dxa"/>
          </w:tcPr>
          <w:p w14:paraId="140E2AC1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 xml:space="preserve">Місце навчання </w:t>
            </w:r>
          </w:p>
          <w:p w14:paraId="7E8AFAC3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>(повна назва, клас)</w:t>
            </w:r>
          </w:p>
          <w:p w14:paraId="34C30413" w14:textId="77777777" w:rsidR="00F96B79" w:rsidRPr="00F96B79" w:rsidRDefault="00F96B79" w:rsidP="00F96B79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388022D9" w14:textId="77777777" w:rsidR="00F96B79" w:rsidRPr="00F96B79" w:rsidRDefault="00F96B79" w:rsidP="00F96B79">
            <w:pPr>
              <w:rPr>
                <w:lang w:val="uk-UA"/>
              </w:rPr>
            </w:pPr>
          </w:p>
          <w:p w14:paraId="26C59F6C" w14:textId="77777777" w:rsidR="00F96B79" w:rsidRPr="00F96B79" w:rsidRDefault="00F96B79" w:rsidP="00F96B79">
            <w:pPr>
              <w:rPr>
                <w:lang w:val="uk-UA"/>
              </w:rPr>
            </w:pPr>
          </w:p>
          <w:p w14:paraId="0681BBBE" w14:textId="77777777" w:rsidR="00F96B79" w:rsidRPr="00F96B79" w:rsidRDefault="00F96B79" w:rsidP="00F96B79">
            <w:pPr>
              <w:rPr>
                <w:lang w:val="uk-UA"/>
              </w:rPr>
            </w:pPr>
          </w:p>
        </w:tc>
      </w:tr>
      <w:tr w:rsidR="00F96B79" w:rsidRPr="00F96B79" w14:paraId="204F2723" w14:textId="77777777" w:rsidTr="00746DE5">
        <w:trPr>
          <w:trHeight w:val="2517"/>
        </w:trPr>
        <w:tc>
          <w:tcPr>
            <w:tcW w:w="4248" w:type="dxa"/>
          </w:tcPr>
          <w:p w14:paraId="7E9EA2A0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 xml:space="preserve">Що лягло в основу Вашої Роботи – сімейна фотографія, спогад очевидця, прочитана література, переглянутий фільм, розповідь вчителя, інше? </w:t>
            </w:r>
          </w:p>
          <w:p w14:paraId="26D1C3C5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 xml:space="preserve">Яку думку Ви б хотіли передати цією Роботою? </w:t>
            </w:r>
          </w:p>
          <w:p w14:paraId="585028EB" w14:textId="77777777" w:rsidR="00F96B79" w:rsidRPr="00F96B79" w:rsidRDefault="00F96B79" w:rsidP="00F96B79">
            <w:pPr>
              <w:rPr>
                <w:lang w:val="uk-UA"/>
              </w:rPr>
            </w:pPr>
            <w:r w:rsidRPr="00F96B79">
              <w:rPr>
                <w:lang w:val="uk-UA"/>
              </w:rPr>
              <w:t>(не більше 100 слів)</w:t>
            </w:r>
          </w:p>
        </w:tc>
        <w:tc>
          <w:tcPr>
            <w:tcW w:w="5890" w:type="dxa"/>
          </w:tcPr>
          <w:p w14:paraId="163E9CBC" w14:textId="77777777" w:rsidR="00F96B79" w:rsidRPr="00F96B79" w:rsidRDefault="00F96B79" w:rsidP="00F96B79">
            <w:pPr>
              <w:rPr>
                <w:lang w:val="uk-UA"/>
              </w:rPr>
            </w:pPr>
          </w:p>
          <w:p w14:paraId="7B0F9835" w14:textId="77777777" w:rsidR="00F96B79" w:rsidRPr="00F96B79" w:rsidRDefault="00F96B79" w:rsidP="00F96B79">
            <w:pPr>
              <w:rPr>
                <w:lang w:val="uk-UA"/>
              </w:rPr>
            </w:pPr>
          </w:p>
        </w:tc>
      </w:tr>
    </w:tbl>
    <w:p w14:paraId="46927A17" w14:textId="77777777" w:rsidR="006235DB" w:rsidRDefault="006235DB"/>
    <w:sectPr w:rsidR="006235D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MTQ1NDM0MzI0NzNV0lEKTi0uzszPAykwrAUA3zGncywAAAA="/>
  </w:docVars>
  <w:rsids>
    <w:rsidRoot w:val="00F96B79"/>
    <w:rsid w:val="000F760C"/>
    <w:rsid w:val="00125629"/>
    <w:rsid w:val="00133D36"/>
    <w:rsid w:val="001678DF"/>
    <w:rsid w:val="0029279E"/>
    <w:rsid w:val="002E0E9B"/>
    <w:rsid w:val="004705F0"/>
    <w:rsid w:val="004A1ACB"/>
    <w:rsid w:val="006235DB"/>
    <w:rsid w:val="006D423B"/>
    <w:rsid w:val="00726710"/>
    <w:rsid w:val="009351C8"/>
    <w:rsid w:val="009F7A03"/>
    <w:rsid w:val="00AC3480"/>
    <w:rsid w:val="00AE305F"/>
    <w:rsid w:val="00C476B1"/>
    <w:rsid w:val="00CE0061"/>
    <w:rsid w:val="00D63032"/>
    <w:rsid w:val="00E11327"/>
    <w:rsid w:val="00F96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AC77A"/>
  <w15:chartTrackingRefBased/>
  <w15:docId w15:val="{F9578509-29EA-4B70-9592-3CADB99F2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05F"/>
    <w:rPr>
      <w:rFonts w:ascii="Open Sans" w:hAnsi="Open Sans"/>
      <w:kern w:val="0"/>
      <w:sz w:val="22"/>
      <w14:ligatures w14:val="none"/>
    </w:rPr>
  </w:style>
  <w:style w:type="paragraph" w:styleId="Heading1">
    <w:name w:val="heading 1"/>
    <w:aliases w:val="Article Head"/>
    <w:basedOn w:val="Normal"/>
    <w:next w:val="Normal"/>
    <w:link w:val="Heading1Char"/>
    <w:uiPriority w:val="9"/>
    <w:qFormat/>
    <w:rsid w:val="001678DF"/>
    <w:pPr>
      <w:keepNext/>
      <w:keepLines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Article Subhead"/>
    <w:basedOn w:val="Normal"/>
    <w:next w:val="Normal"/>
    <w:link w:val="Heading2Char"/>
    <w:uiPriority w:val="9"/>
    <w:unhideWhenUsed/>
    <w:qFormat/>
    <w:rsid w:val="00AE305F"/>
    <w:pPr>
      <w:keepNext/>
      <w:keepLines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aliases w:val="Photo Caption"/>
    <w:basedOn w:val="Normal"/>
    <w:next w:val="Normal"/>
    <w:link w:val="Heading3Char"/>
    <w:uiPriority w:val="9"/>
    <w:unhideWhenUsed/>
    <w:qFormat/>
    <w:rsid w:val="00E11327"/>
    <w:pPr>
      <w:keepNext/>
      <w:keepLines/>
      <w:outlineLvl w:val="2"/>
    </w:pPr>
    <w:rPr>
      <w:rFonts w:eastAsiaTheme="majorEastAsia"/>
      <w:sz w:val="18"/>
    </w:rPr>
  </w:style>
  <w:style w:type="paragraph" w:styleId="Heading4">
    <w:name w:val="heading 4"/>
    <w:aliases w:val="Sources"/>
    <w:basedOn w:val="Normal"/>
    <w:next w:val="Normal"/>
    <w:link w:val="Heading4Char"/>
    <w:uiPriority w:val="9"/>
    <w:unhideWhenUsed/>
    <w:qFormat/>
    <w:rsid w:val="009351C8"/>
    <w:pPr>
      <w:keepNext/>
      <w:keepLines/>
      <w:spacing w:before="40" w:after="120" w:line="240" w:lineRule="atLeast"/>
      <w:outlineLvl w:val="3"/>
    </w:pPr>
    <w:rPr>
      <w:rFonts w:eastAsiaTheme="majorEastAsia"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1ACB"/>
    <w:rPr>
      <w:color w:val="0563C1" w:themeColor="hyperlink"/>
      <w:u w:val="none"/>
    </w:rPr>
  </w:style>
  <w:style w:type="character" w:customStyle="1" w:styleId="Heading1Char">
    <w:name w:val="Heading 1 Char"/>
    <w:aliases w:val="Article Head Char"/>
    <w:basedOn w:val="DefaultParagraphFont"/>
    <w:link w:val="Heading1"/>
    <w:uiPriority w:val="9"/>
    <w:rsid w:val="001678DF"/>
    <w:rPr>
      <w:rFonts w:eastAsiaTheme="majorEastAsia" w:cstheme="majorBidi"/>
      <w:b/>
      <w:kern w:val="0"/>
      <w:sz w:val="32"/>
      <w:szCs w:val="32"/>
      <w:lang w:val="en-US"/>
    </w:rPr>
  </w:style>
  <w:style w:type="character" w:customStyle="1" w:styleId="Heading2Char">
    <w:name w:val="Heading 2 Char"/>
    <w:aliases w:val="Article Subhead Char"/>
    <w:basedOn w:val="DefaultParagraphFont"/>
    <w:link w:val="Heading2"/>
    <w:uiPriority w:val="9"/>
    <w:rsid w:val="00AE305F"/>
    <w:rPr>
      <w:rFonts w:ascii="Open Sans" w:eastAsiaTheme="majorEastAsia" w:hAnsi="Open Sans" w:cstheme="majorBidi"/>
      <w:b/>
      <w:sz w:val="28"/>
      <w:szCs w:val="26"/>
    </w:rPr>
  </w:style>
  <w:style w:type="paragraph" w:styleId="Title">
    <w:name w:val="Title"/>
    <w:aliases w:val="Tags"/>
    <w:basedOn w:val="Normal"/>
    <w:next w:val="Normal"/>
    <w:link w:val="TitleChar"/>
    <w:uiPriority w:val="10"/>
    <w:qFormat/>
    <w:rsid w:val="009F7A03"/>
    <w:pPr>
      <w:contextualSpacing/>
    </w:pPr>
    <w:rPr>
      <w:rFonts w:eastAsiaTheme="majorEastAsia" w:cstheme="majorBidi"/>
      <w:spacing w:val="-10"/>
    </w:rPr>
  </w:style>
  <w:style w:type="character" w:customStyle="1" w:styleId="TitleChar">
    <w:name w:val="Title Char"/>
    <w:aliases w:val="Tags Char"/>
    <w:basedOn w:val="DefaultParagraphFont"/>
    <w:link w:val="Title"/>
    <w:uiPriority w:val="10"/>
    <w:rsid w:val="009F7A03"/>
    <w:rPr>
      <w:rFonts w:eastAsiaTheme="majorEastAsia" w:cstheme="majorBidi"/>
      <w:spacing w:val="-10"/>
      <w:sz w:val="20"/>
    </w:rPr>
  </w:style>
  <w:style w:type="paragraph" w:styleId="NoSpacing">
    <w:name w:val="No Spacing"/>
    <w:basedOn w:val="Normal"/>
    <w:uiPriority w:val="1"/>
    <w:qFormat/>
    <w:rsid w:val="009F7A03"/>
  </w:style>
  <w:style w:type="character" w:customStyle="1" w:styleId="Heading4Char">
    <w:name w:val="Heading 4 Char"/>
    <w:aliases w:val="Sources Char"/>
    <w:basedOn w:val="DefaultParagraphFont"/>
    <w:link w:val="Heading4"/>
    <w:uiPriority w:val="9"/>
    <w:rsid w:val="009351C8"/>
    <w:rPr>
      <w:rFonts w:ascii="Open Sans" w:eastAsiaTheme="majorEastAsia" w:hAnsi="Open Sans"/>
      <w:iCs/>
      <w:sz w:val="22"/>
    </w:rPr>
  </w:style>
  <w:style w:type="character" w:customStyle="1" w:styleId="Heading3Char">
    <w:name w:val="Heading 3 Char"/>
    <w:aliases w:val="Photo Caption Char"/>
    <w:basedOn w:val="DefaultParagraphFont"/>
    <w:link w:val="Heading3"/>
    <w:uiPriority w:val="9"/>
    <w:rsid w:val="00E11327"/>
    <w:rPr>
      <w:rFonts w:eastAsiaTheme="majorEastAsia"/>
      <w:sz w:val="18"/>
      <w:szCs w:val="24"/>
    </w:rPr>
  </w:style>
  <w:style w:type="table" w:styleId="TableGrid">
    <w:name w:val="Table Grid"/>
    <w:basedOn w:val="TableNormal"/>
    <w:uiPriority w:val="39"/>
    <w:rsid w:val="00F96B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Shadursky</dc:creator>
  <cp:keywords/>
  <dc:description/>
  <cp:lastModifiedBy>Claudia Shadursky</cp:lastModifiedBy>
  <cp:revision>1</cp:revision>
  <dcterms:created xsi:type="dcterms:W3CDTF">2023-04-02T20:38:00Z</dcterms:created>
  <dcterms:modified xsi:type="dcterms:W3CDTF">2023-04-02T20:43:00Z</dcterms:modified>
</cp:coreProperties>
</file>